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D7625" w:rsidRDefault="00F23F6A" w:rsidP="001D7625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1D7625">
        <w:rPr>
          <w:rFonts w:ascii="Times New Roman" w:hAnsi="Times New Roman" w:cs="Times New Roman"/>
          <w:b/>
          <w:smallCaps/>
          <w:sz w:val="32"/>
        </w:rPr>
        <w:t xml:space="preserve">Robert </w:t>
      </w:r>
      <w:proofErr w:type="spellStart"/>
      <w:r w:rsidRPr="001D7625">
        <w:rPr>
          <w:rFonts w:ascii="Times New Roman" w:hAnsi="Times New Roman" w:cs="Times New Roman"/>
          <w:b/>
          <w:smallCaps/>
          <w:sz w:val="32"/>
        </w:rPr>
        <w:t>Tinoco</w:t>
      </w:r>
      <w:proofErr w:type="spellEnd"/>
    </w:p>
    <w:p w:rsidR="00F23F6A" w:rsidRPr="001D7625" w:rsidRDefault="00F23F6A" w:rsidP="001D7625">
      <w:pPr>
        <w:tabs>
          <w:tab w:val="right" w:pos="9360"/>
        </w:tabs>
        <w:spacing w:after="0"/>
        <w:rPr>
          <w:rFonts w:ascii="Times New Roman" w:hAnsi="Times New Roman" w:cs="Times New Roman"/>
          <w:i/>
        </w:rPr>
      </w:pPr>
      <w:r w:rsidRPr="001D7625">
        <w:rPr>
          <w:rFonts w:ascii="Times New Roman" w:hAnsi="Times New Roman" w:cs="Times New Roman"/>
          <w:i/>
        </w:rPr>
        <w:t>Landscaping / Construction / Farming</w:t>
      </w:r>
      <w:r w:rsidR="001D7625" w:rsidRPr="001D7625">
        <w:rPr>
          <w:rFonts w:ascii="Times New Roman" w:hAnsi="Times New Roman" w:cs="Times New Roman"/>
          <w:i/>
        </w:rPr>
        <w:tab/>
      </w:r>
      <w:r w:rsidR="001D7625" w:rsidRPr="001D7625">
        <w:rPr>
          <w:rFonts w:ascii="Times New Roman" w:hAnsi="Times New Roman" w:cs="Times New Roman"/>
        </w:rPr>
        <w:t>401 S. Emporia, Wichita, KS 67202</w:t>
      </w:r>
    </w:p>
    <w:p w:rsidR="001D7625" w:rsidRPr="001D7625" w:rsidRDefault="001D7625" w:rsidP="001D7625">
      <w:pPr>
        <w:tabs>
          <w:tab w:val="right" w:pos="9360"/>
        </w:tabs>
        <w:spacing w:after="0"/>
        <w:rPr>
          <w:rFonts w:ascii="Times New Roman" w:hAnsi="Times New Roman" w:cs="Times New Roman"/>
        </w:rPr>
      </w:pPr>
      <w:r w:rsidRPr="001D7625">
        <w:rPr>
          <w:rFonts w:ascii="Times New Roman" w:hAnsi="Times New Roman" w:cs="Times New Roman"/>
        </w:rPr>
        <w:t>rtinoco@wwrfresource.com</w:t>
      </w:r>
      <w:r w:rsidRPr="001D7625">
        <w:rPr>
          <w:rFonts w:ascii="Times New Roman" w:hAnsi="Times New Roman" w:cs="Times New Roman"/>
          <w:i/>
        </w:rPr>
        <w:tab/>
      </w:r>
      <w:r w:rsidRPr="001D7625">
        <w:rPr>
          <w:rFonts w:ascii="Times New Roman" w:hAnsi="Times New Roman" w:cs="Times New Roman"/>
          <w:i/>
        </w:rPr>
        <w:t>Message:</w:t>
      </w:r>
      <w:r w:rsidRPr="001D7625">
        <w:rPr>
          <w:rFonts w:ascii="Times New Roman" w:hAnsi="Times New Roman" w:cs="Times New Roman"/>
        </w:rPr>
        <w:t xml:space="preserve"> (316) 265-5211 ext. 208</w:t>
      </w:r>
    </w:p>
    <w:p w:rsidR="00F23F6A" w:rsidRPr="001D7625" w:rsidRDefault="00F23F6A" w:rsidP="001D7625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1D7625">
        <w:rPr>
          <w:rFonts w:ascii="Times New Roman" w:hAnsi="Times New Roman" w:cs="Times New Roman"/>
          <w:b/>
          <w:smallCaps/>
        </w:rPr>
        <w:t>Summary of Qualifications</w:t>
      </w:r>
    </w:p>
    <w:p w:rsidR="00F23F6A" w:rsidRPr="001D7625" w:rsidRDefault="00F23F6A" w:rsidP="001D762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Over 5 years’ combined experience in landscaping, farming, and construction.</w:t>
      </w:r>
    </w:p>
    <w:p w:rsidR="00F23F6A" w:rsidRPr="001D7625" w:rsidRDefault="00F23F6A" w:rsidP="001D762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Able to safely operate various kinds of heavy equipment.</w:t>
      </w:r>
    </w:p>
    <w:p w:rsidR="00F23F6A" w:rsidRPr="001D7625" w:rsidRDefault="00F23F6A" w:rsidP="001D762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 xml:space="preserve">Experienced supervisor and trainer who </w:t>
      </w:r>
      <w:proofErr w:type="gramStart"/>
      <w:r w:rsidRPr="001D7625">
        <w:rPr>
          <w:rFonts w:ascii="Times New Roman" w:hAnsi="Times New Roman" w:cs="Times New Roman"/>
          <w:sz w:val="20"/>
        </w:rPr>
        <w:t>excels</w:t>
      </w:r>
      <w:proofErr w:type="gramEnd"/>
      <w:r w:rsidRPr="001D7625">
        <w:rPr>
          <w:rFonts w:ascii="Times New Roman" w:hAnsi="Times New Roman" w:cs="Times New Roman"/>
          <w:sz w:val="20"/>
        </w:rPr>
        <w:t xml:space="preserve"> in leadership roles.</w:t>
      </w:r>
    </w:p>
    <w:p w:rsidR="00F23F6A" w:rsidRPr="001D7625" w:rsidRDefault="00F23F6A" w:rsidP="001D7625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Dedicated, prompt, and personable while exhibiting excellent work ethic.</w:t>
      </w:r>
    </w:p>
    <w:p w:rsidR="00F23F6A" w:rsidRPr="001D7625" w:rsidRDefault="00F23F6A" w:rsidP="001D7625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1D7625">
        <w:rPr>
          <w:rFonts w:ascii="Times New Roman" w:hAnsi="Times New Roman" w:cs="Times New Roman"/>
          <w:b/>
          <w:smallCaps/>
        </w:rPr>
        <w:t>Professional Skills</w:t>
      </w:r>
    </w:p>
    <w:p w:rsidR="001D7625" w:rsidRDefault="001D7625" w:rsidP="001D7625">
      <w:pPr>
        <w:spacing w:after="0"/>
        <w:rPr>
          <w:rFonts w:ascii="Times New Roman" w:hAnsi="Times New Roman" w:cs="Times New Roman"/>
          <w:i/>
        </w:rPr>
        <w:sectPr w:rsidR="001D7625" w:rsidSect="001D762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1D7625" w:rsidRPr="001D7625" w:rsidRDefault="001D7625" w:rsidP="001D7625">
      <w:pPr>
        <w:spacing w:after="0"/>
        <w:rPr>
          <w:rFonts w:ascii="Times New Roman" w:hAnsi="Times New Roman" w:cs="Times New Roman"/>
          <w:i/>
        </w:rPr>
      </w:pPr>
      <w:r w:rsidRPr="001D7625">
        <w:rPr>
          <w:rFonts w:ascii="Times New Roman" w:hAnsi="Times New Roman" w:cs="Times New Roman"/>
          <w:i/>
        </w:rPr>
        <w:lastRenderedPageBreak/>
        <w:t>Training/Management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Customer service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Communication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Basic accounting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Finance management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Leadership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Sales</w:t>
      </w:r>
    </w:p>
    <w:p w:rsidR="001D7625" w:rsidRPr="001D7625" w:rsidRDefault="001D7625" w:rsidP="001D7625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Team building</w:t>
      </w:r>
    </w:p>
    <w:p w:rsidR="001D7625" w:rsidRPr="001D7625" w:rsidRDefault="001D7625" w:rsidP="001D7625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column"/>
      </w:r>
      <w:r w:rsidRPr="001D7625">
        <w:rPr>
          <w:rFonts w:ascii="Times New Roman" w:hAnsi="Times New Roman" w:cs="Times New Roman"/>
          <w:i/>
        </w:rPr>
        <w:lastRenderedPageBreak/>
        <w:t>Farming</w:t>
      </w:r>
    </w:p>
    <w:p w:rsidR="001D7625" w:rsidRPr="001D7625" w:rsidRDefault="001D7625" w:rsidP="001D762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Heavy farm equipment</w:t>
      </w:r>
    </w:p>
    <w:p w:rsidR="001D7625" w:rsidRPr="001D7625" w:rsidRDefault="001D7625" w:rsidP="001D762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Hand and power tools</w:t>
      </w:r>
    </w:p>
    <w:p w:rsidR="001D7625" w:rsidRPr="001D7625" w:rsidRDefault="001D7625" w:rsidP="001D7625">
      <w:pPr>
        <w:pStyle w:val="ListParagraph"/>
        <w:numPr>
          <w:ilvl w:val="0"/>
          <w:numId w:val="4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Tending to livestock</w:t>
      </w:r>
    </w:p>
    <w:p w:rsidR="001D7625" w:rsidRPr="001D7625" w:rsidRDefault="001D7625" w:rsidP="001D7625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column"/>
      </w:r>
      <w:r w:rsidRPr="001D7625">
        <w:rPr>
          <w:rFonts w:ascii="Times New Roman" w:hAnsi="Times New Roman" w:cs="Times New Roman"/>
          <w:i/>
        </w:rPr>
        <w:lastRenderedPageBreak/>
        <w:t>Landscaping</w:t>
      </w:r>
    </w:p>
    <w:p w:rsidR="001D7625" w:rsidRPr="001D7625" w:rsidRDefault="001D7625" w:rsidP="001D762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Lawn care equipment</w:t>
      </w:r>
    </w:p>
    <w:p w:rsidR="001D7625" w:rsidRPr="001D7625" w:rsidRDefault="001D7625" w:rsidP="001D762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Plant tools</w:t>
      </w:r>
    </w:p>
    <w:p w:rsidR="001D7625" w:rsidRPr="001D7625" w:rsidRDefault="001D7625" w:rsidP="001D762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Skid steers</w:t>
      </w:r>
    </w:p>
    <w:p w:rsidR="001D7625" w:rsidRPr="001D7625" w:rsidRDefault="001D7625" w:rsidP="001D7625">
      <w:pPr>
        <w:pStyle w:val="ListParagraph"/>
        <w:numPr>
          <w:ilvl w:val="0"/>
          <w:numId w:val="5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Preparing ground for sod</w:t>
      </w:r>
    </w:p>
    <w:p w:rsidR="001D7625" w:rsidRPr="001D7625" w:rsidRDefault="001D7625" w:rsidP="001D7625">
      <w:pPr>
        <w:spacing w:after="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br w:type="column"/>
      </w:r>
      <w:r w:rsidRPr="001D7625">
        <w:rPr>
          <w:rFonts w:ascii="Times New Roman" w:hAnsi="Times New Roman" w:cs="Times New Roman"/>
          <w:i/>
        </w:rPr>
        <w:lastRenderedPageBreak/>
        <w:t>Construction</w:t>
      </w:r>
    </w:p>
    <w:p w:rsidR="001D7625" w:rsidRPr="001D7625" w:rsidRDefault="001D7625" w:rsidP="001D7625">
      <w:pPr>
        <w:pStyle w:val="ListParagraph"/>
        <w:numPr>
          <w:ilvl w:val="0"/>
          <w:numId w:val="3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Apex framing</w:t>
      </w:r>
    </w:p>
    <w:p w:rsidR="001D7625" w:rsidRPr="001D7625" w:rsidRDefault="001D7625" w:rsidP="001D7625">
      <w:pPr>
        <w:pStyle w:val="ListParagraph"/>
        <w:numPr>
          <w:ilvl w:val="0"/>
          <w:numId w:val="3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Carpentry</w:t>
      </w:r>
    </w:p>
    <w:p w:rsidR="001D7625" w:rsidRPr="001D7625" w:rsidRDefault="001D7625" w:rsidP="001D7625">
      <w:pPr>
        <w:pStyle w:val="ListParagraph"/>
        <w:numPr>
          <w:ilvl w:val="0"/>
          <w:numId w:val="3"/>
        </w:numPr>
        <w:spacing w:after="0"/>
        <w:ind w:left="36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Side loaders</w:t>
      </w:r>
    </w:p>
    <w:p w:rsidR="001D7625" w:rsidRPr="001D7625" w:rsidRDefault="001D7625" w:rsidP="001D7625">
      <w:pPr>
        <w:pStyle w:val="ListParagraph"/>
        <w:numPr>
          <w:ilvl w:val="0"/>
          <w:numId w:val="3"/>
        </w:numPr>
        <w:spacing w:before="100" w:beforeAutospacing="1" w:after="0"/>
        <w:ind w:left="360"/>
        <w:rPr>
          <w:rFonts w:ascii="Times New Roman" w:hAnsi="Times New Roman" w:cs="Times New Roman"/>
          <w:b/>
          <w:sz w:val="20"/>
        </w:rPr>
      </w:pPr>
      <w:r w:rsidRPr="001D7625">
        <w:rPr>
          <w:rFonts w:ascii="Times New Roman" w:hAnsi="Times New Roman" w:cs="Times New Roman"/>
          <w:sz w:val="20"/>
        </w:rPr>
        <w:t>Forklifts</w:t>
      </w:r>
    </w:p>
    <w:p w:rsidR="001D7625" w:rsidRDefault="001D7625" w:rsidP="001D7625">
      <w:pPr>
        <w:spacing w:before="100" w:beforeAutospacing="1" w:after="0"/>
        <w:rPr>
          <w:rFonts w:ascii="Times New Roman" w:hAnsi="Times New Roman" w:cs="Times New Roman"/>
          <w:b/>
        </w:rPr>
        <w:sectPr w:rsidR="001D7625" w:rsidSect="001D7625">
          <w:type w:val="continuous"/>
          <w:pgSz w:w="12240" w:h="15840"/>
          <w:pgMar w:top="1440" w:right="1440" w:bottom="1440" w:left="1440" w:header="720" w:footer="720" w:gutter="0"/>
          <w:cols w:num="4" w:space="240"/>
          <w:docGrid w:linePitch="360"/>
        </w:sectPr>
      </w:pPr>
    </w:p>
    <w:p w:rsidR="00F23F6A" w:rsidRPr="001D7625" w:rsidRDefault="00F23F6A" w:rsidP="001D7625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1D7625">
        <w:rPr>
          <w:rFonts w:ascii="Times New Roman" w:hAnsi="Times New Roman" w:cs="Times New Roman"/>
          <w:b/>
          <w:smallCaps/>
        </w:rPr>
        <w:lastRenderedPageBreak/>
        <w:t>Work Experience</w:t>
      </w:r>
    </w:p>
    <w:p w:rsidR="00F23F6A" w:rsidRPr="001D7625" w:rsidRDefault="00F23F6A" w:rsidP="001D7625">
      <w:p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</w:rPr>
      </w:pPr>
      <w:r w:rsidRPr="001D7625">
        <w:rPr>
          <w:rFonts w:ascii="Times New Roman" w:hAnsi="Times New Roman" w:cs="Times New Roman"/>
          <w:i/>
        </w:rPr>
        <w:t>Groundskeeper</w:t>
      </w:r>
      <w:r w:rsidRPr="001D7625">
        <w:rPr>
          <w:rFonts w:ascii="Times New Roman" w:hAnsi="Times New Roman" w:cs="Times New Roman"/>
        </w:rPr>
        <w:tab/>
        <w:t>State of Kansas</w:t>
      </w:r>
      <w:r w:rsidRPr="001D7625">
        <w:rPr>
          <w:rFonts w:ascii="Times New Roman" w:hAnsi="Times New Roman" w:cs="Times New Roman"/>
        </w:rPr>
        <w:tab/>
      </w:r>
      <w:proofErr w:type="spellStart"/>
      <w:r w:rsidRPr="001D7625">
        <w:rPr>
          <w:rFonts w:ascii="Times New Roman" w:hAnsi="Times New Roman" w:cs="Times New Roman"/>
        </w:rPr>
        <w:t>Larned</w:t>
      </w:r>
      <w:proofErr w:type="spellEnd"/>
      <w:r w:rsidRPr="001D7625">
        <w:rPr>
          <w:rFonts w:ascii="Times New Roman" w:hAnsi="Times New Roman" w:cs="Times New Roman"/>
        </w:rPr>
        <w:t>, KS</w:t>
      </w:r>
      <w:r w:rsidRPr="001D7625">
        <w:rPr>
          <w:rFonts w:ascii="Times New Roman" w:hAnsi="Times New Roman" w:cs="Times New Roman"/>
        </w:rPr>
        <w:tab/>
        <w:t>2018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Mowed and power edged large lawns and side lots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Shoveled snow from walking paths, driveways, and parking lots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Performed general landscape maintenance on grounds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Observed safety regulations to maintain a safe work environment.</w:t>
      </w:r>
    </w:p>
    <w:p w:rsidR="00F23F6A" w:rsidRPr="001D7625" w:rsidRDefault="00F23F6A" w:rsidP="001D7625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1D7625">
        <w:rPr>
          <w:rFonts w:ascii="Times New Roman" w:hAnsi="Times New Roman" w:cs="Times New Roman"/>
          <w:i/>
        </w:rPr>
        <w:t>Farm Hand</w:t>
      </w:r>
      <w:r w:rsidRPr="001D7625">
        <w:rPr>
          <w:rFonts w:ascii="Times New Roman" w:hAnsi="Times New Roman" w:cs="Times New Roman"/>
        </w:rPr>
        <w:tab/>
      </w:r>
      <w:proofErr w:type="spellStart"/>
      <w:r w:rsidRPr="001D7625">
        <w:rPr>
          <w:rFonts w:ascii="Times New Roman" w:hAnsi="Times New Roman" w:cs="Times New Roman"/>
        </w:rPr>
        <w:t>Tinoco’s</w:t>
      </w:r>
      <w:proofErr w:type="spellEnd"/>
      <w:r w:rsidRPr="001D7625">
        <w:rPr>
          <w:rFonts w:ascii="Times New Roman" w:hAnsi="Times New Roman" w:cs="Times New Roman"/>
        </w:rPr>
        <w:t xml:space="preserve"> Farm</w:t>
      </w:r>
      <w:r w:rsidRPr="001D7625">
        <w:rPr>
          <w:rFonts w:ascii="Times New Roman" w:hAnsi="Times New Roman" w:cs="Times New Roman"/>
        </w:rPr>
        <w:tab/>
        <w:t>Garnett, KS</w:t>
      </w:r>
      <w:r w:rsidRPr="001D7625">
        <w:rPr>
          <w:rFonts w:ascii="Times New Roman" w:hAnsi="Times New Roman" w:cs="Times New Roman"/>
        </w:rPr>
        <w:tab/>
        <w:t>2017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Tended to livestock by feeding and watering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Drove trucks, tractors, and other equipment to distribute feed to animals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Examined various animals to detect illness, injury, and disease.</w:t>
      </w:r>
    </w:p>
    <w:p w:rsidR="00F23F6A" w:rsidRPr="001D7625" w:rsidRDefault="00F23F6A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Repaired fences and performed other general farm duties.</w:t>
      </w:r>
    </w:p>
    <w:p w:rsidR="00F23F6A" w:rsidRPr="001D7625" w:rsidRDefault="00F23F6A" w:rsidP="001D7625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1D7625">
        <w:rPr>
          <w:rFonts w:ascii="Times New Roman" w:hAnsi="Times New Roman" w:cs="Times New Roman"/>
          <w:i/>
        </w:rPr>
        <w:t>Corporate Trainer</w:t>
      </w:r>
      <w:r w:rsidRPr="001D7625">
        <w:rPr>
          <w:rFonts w:ascii="Times New Roman" w:hAnsi="Times New Roman" w:cs="Times New Roman"/>
        </w:rPr>
        <w:tab/>
      </w:r>
      <w:proofErr w:type="spellStart"/>
      <w:r w:rsidRPr="001D7625">
        <w:rPr>
          <w:rFonts w:ascii="Times New Roman" w:hAnsi="Times New Roman" w:cs="Times New Roman"/>
        </w:rPr>
        <w:t>Mi</w:t>
      </w:r>
      <w:proofErr w:type="spellEnd"/>
      <w:r w:rsidRPr="001D7625">
        <w:rPr>
          <w:rFonts w:ascii="Times New Roman" w:hAnsi="Times New Roman" w:cs="Times New Roman"/>
        </w:rPr>
        <w:t xml:space="preserve"> </w:t>
      </w:r>
      <w:proofErr w:type="spellStart"/>
      <w:r w:rsidRPr="001D7625">
        <w:rPr>
          <w:rFonts w:ascii="Times New Roman" w:hAnsi="Times New Roman" w:cs="Times New Roman"/>
        </w:rPr>
        <w:t>Ranchito</w:t>
      </w:r>
      <w:proofErr w:type="spellEnd"/>
      <w:r w:rsidRPr="001D7625">
        <w:rPr>
          <w:rFonts w:ascii="Times New Roman" w:hAnsi="Times New Roman" w:cs="Times New Roman"/>
        </w:rPr>
        <w:tab/>
        <w:t>Olathe, KS</w:t>
      </w:r>
      <w:r w:rsidRPr="001D7625">
        <w:rPr>
          <w:rFonts w:ascii="Times New Roman" w:hAnsi="Times New Roman" w:cs="Times New Roman"/>
        </w:rPr>
        <w:tab/>
        <w:t>2013 – 2016</w:t>
      </w:r>
    </w:p>
    <w:p w:rsidR="00F23F6A" w:rsidRPr="001D7625" w:rsidRDefault="005033A0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Supervised up to 8 employees at a time.</w:t>
      </w:r>
    </w:p>
    <w:p w:rsidR="005033A0" w:rsidRPr="001D7625" w:rsidRDefault="005033A0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Trained bartenders, servers, and managers and other employees to serve specific drinks.</w:t>
      </w:r>
    </w:p>
    <w:p w:rsidR="005033A0" w:rsidRPr="001D7625" w:rsidRDefault="005033A0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Provided excellent customer service while training others to do the same.</w:t>
      </w:r>
    </w:p>
    <w:p w:rsidR="005033A0" w:rsidRPr="001D7625" w:rsidRDefault="005033A0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Used effective communication skills to promote team building.</w:t>
      </w:r>
    </w:p>
    <w:p w:rsidR="005033A0" w:rsidRPr="001D7625" w:rsidRDefault="005033A0" w:rsidP="001D7625">
      <w:pPr>
        <w:tabs>
          <w:tab w:val="left" w:pos="2880"/>
          <w:tab w:val="left" w:pos="5760"/>
          <w:tab w:val="right" w:pos="9360"/>
        </w:tabs>
        <w:spacing w:before="100" w:beforeAutospacing="1" w:after="0"/>
        <w:rPr>
          <w:rFonts w:ascii="Times New Roman" w:hAnsi="Times New Roman" w:cs="Times New Roman"/>
        </w:rPr>
      </w:pPr>
      <w:r w:rsidRPr="001D7625">
        <w:rPr>
          <w:rFonts w:ascii="Times New Roman" w:hAnsi="Times New Roman" w:cs="Times New Roman"/>
          <w:i/>
        </w:rPr>
        <w:t>Landscaper/Irrigation Tech</w:t>
      </w:r>
      <w:r w:rsidRPr="001D7625">
        <w:rPr>
          <w:rFonts w:ascii="Times New Roman" w:hAnsi="Times New Roman" w:cs="Times New Roman"/>
        </w:rPr>
        <w:tab/>
      </w:r>
      <w:proofErr w:type="spellStart"/>
      <w:r w:rsidRPr="001D7625">
        <w:rPr>
          <w:rFonts w:ascii="Times New Roman" w:hAnsi="Times New Roman" w:cs="Times New Roman"/>
        </w:rPr>
        <w:t>Heinen</w:t>
      </w:r>
      <w:proofErr w:type="spellEnd"/>
      <w:r w:rsidRPr="001D7625">
        <w:rPr>
          <w:rFonts w:ascii="Times New Roman" w:hAnsi="Times New Roman" w:cs="Times New Roman"/>
        </w:rPr>
        <w:t xml:space="preserve"> Landscaping</w:t>
      </w:r>
      <w:r w:rsidRPr="001D7625">
        <w:rPr>
          <w:rFonts w:ascii="Times New Roman" w:hAnsi="Times New Roman" w:cs="Times New Roman"/>
        </w:rPr>
        <w:tab/>
        <w:t>Merriam, KS</w:t>
      </w:r>
      <w:r w:rsidRPr="001D7625">
        <w:rPr>
          <w:rFonts w:ascii="Times New Roman" w:hAnsi="Times New Roman" w:cs="Times New Roman"/>
        </w:rPr>
        <w:tab/>
        <w:t>2010-2013</w:t>
      </w:r>
    </w:p>
    <w:p w:rsidR="001D7625" w:rsidRPr="001D7625" w:rsidRDefault="001D7625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bookmarkStart w:id="0" w:name="_GoBack"/>
      <w:r w:rsidRPr="001D7625">
        <w:rPr>
          <w:rFonts w:ascii="Times New Roman" w:hAnsi="Times New Roman" w:cs="Times New Roman"/>
          <w:sz w:val="20"/>
        </w:rPr>
        <w:t xml:space="preserve">Mowed and edged lawns using </w:t>
      </w:r>
      <w:proofErr w:type="gramStart"/>
      <w:r w:rsidRPr="001D7625">
        <w:rPr>
          <w:rFonts w:ascii="Times New Roman" w:hAnsi="Times New Roman" w:cs="Times New Roman"/>
          <w:sz w:val="20"/>
        </w:rPr>
        <w:t>various power equipment</w:t>
      </w:r>
      <w:proofErr w:type="gramEnd"/>
      <w:r w:rsidRPr="001D7625">
        <w:rPr>
          <w:rFonts w:ascii="Times New Roman" w:hAnsi="Times New Roman" w:cs="Times New Roman"/>
          <w:sz w:val="20"/>
        </w:rPr>
        <w:t>.</w:t>
      </w:r>
    </w:p>
    <w:p w:rsidR="001D7625" w:rsidRPr="001D7625" w:rsidRDefault="001D7625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 xml:space="preserve">Performed routine maintenance on mowers and </w:t>
      </w:r>
      <w:proofErr w:type="spellStart"/>
      <w:r w:rsidRPr="001D7625">
        <w:rPr>
          <w:rFonts w:ascii="Times New Roman" w:hAnsi="Times New Roman" w:cs="Times New Roman"/>
          <w:sz w:val="20"/>
        </w:rPr>
        <w:t>edgers</w:t>
      </w:r>
      <w:proofErr w:type="spellEnd"/>
      <w:r w:rsidRPr="001D7625">
        <w:rPr>
          <w:rFonts w:ascii="Times New Roman" w:hAnsi="Times New Roman" w:cs="Times New Roman"/>
          <w:sz w:val="20"/>
        </w:rPr>
        <w:t>.</w:t>
      </w:r>
    </w:p>
    <w:p w:rsidR="001D7625" w:rsidRPr="001D7625" w:rsidRDefault="001D7625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Planted foliage according to plans to ensure customer satisfaction.</w:t>
      </w:r>
    </w:p>
    <w:p w:rsidR="001D7625" w:rsidRPr="001D7625" w:rsidRDefault="001D7625" w:rsidP="001D762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0"/>
        </w:rPr>
      </w:pPr>
      <w:r w:rsidRPr="001D7625">
        <w:rPr>
          <w:rFonts w:ascii="Times New Roman" w:hAnsi="Times New Roman" w:cs="Times New Roman"/>
          <w:sz w:val="20"/>
        </w:rPr>
        <w:t>Installed and repaired sprinkler systems.</w:t>
      </w:r>
    </w:p>
    <w:bookmarkEnd w:id="0"/>
    <w:p w:rsidR="001D7625" w:rsidRPr="001D7625" w:rsidRDefault="001D7625" w:rsidP="001D7625">
      <w:pPr>
        <w:spacing w:after="0"/>
        <w:rPr>
          <w:rFonts w:ascii="Times New Roman" w:hAnsi="Times New Roman" w:cs="Times New Roman"/>
        </w:rPr>
      </w:pPr>
    </w:p>
    <w:sectPr w:rsidR="001D7625" w:rsidRPr="001D7625" w:rsidSect="001D762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147122"/>
    <w:multiLevelType w:val="hybridMultilevel"/>
    <w:tmpl w:val="E4F89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41A11"/>
    <w:multiLevelType w:val="hybridMultilevel"/>
    <w:tmpl w:val="4C585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CD91678"/>
    <w:multiLevelType w:val="hybridMultilevel"/>
    <w:tmpl w:val="4BB4A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FC65326"/>
    <w:multiLevelType w:val="hybridMultilevel"/>
    <w:tmpl w:val="57FAA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3B66D4F"/>
    <w:multiLevelType w:val="hybridMultilevel"/>
    <w:tmpl w:val="6946F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5790D10"/>
    <w:multiLevelType w:val="hybridMultilevel"/>
    <w:tmpl w:val="A66C1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NzE0NLa0NDI1NzBX0lEKTi0uzszPAykwqgUA4r7GHywAAAA="/>
  </w:docVars>
  <w:rsids>
    <w:rsidRoot w:val="00F23F6A"/>
    <w:rsid w:val="001D7625"/>
    <w:rsid w:val="005033A0"/>
    <w:rsid w:val="00522C52"/>
    <w:rsid w:val="007E2073"/>
    <w:rsid w:val="00F23F6A"/>
    <w:rsid w:val="00F66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3F6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762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3F6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D76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94</Words>
  <Characters>16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2</cp:revision>
  <dcterms:created xsi:type="dcterms:W3CDTF">2018-06-21T17:01:00Z</dcterms:created>
  <dcterms:modified xsi:type="dcterms:W3CDTF">2018-06-21T19:59:00Z</dcterms:modified>
</cp:coreProperties>
</file>